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2" w14:textId="6A0F7EE0" w:rsidR="00262284" w:rsidRDefault="00D57F86">
      <w:pPr>
        <w:spacing w:after="0" w:line="288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utor 1</w:t>
      </w:r>
    </w:p>
    <w:p w14:paraId="00000003" w14:textId="700AC298" w:rsidR="00262284" w:rsidRDefault="00D57F86">
      <w:pPr>
        <w:spacing w:after="0" w:line="288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filiacja</w:t>
      </w:r>
      <w:r w:rsidR="009756C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56C9" w:rsidRPr="009756C9">
        <w:rPr>
          <w:rFonts w:ascii="Times New Roman" w:eastAsia="Times New Roman" w:hAnsi="Times New Roman" w:cs="Times New Roman"/>
          <w:sz w:val="24"/>
          <w:szCs w:val="24"/>
        </w:rPr>
        <w:t>(nazwa uczelni)</w:t>
      </w:r>
    </w:p>
    <w:p w14:paraId="00000004" w14:textId="4207F982" w:rsidR="00262284" w:rsidRDefault="00000000">
      <w:pPr>
        <w:spacing w:after="0" w:line="288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RCID</w:t>
      </w:r>
      <w:r w:rsidR="001537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05" w14:textId="43A3EFBC" w:rsidR="00262284" w:rsidRDefault="009756C9">
      <w:pPr>
        <w:spacing w:after="0" w:line="288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</w:t>
      </w:r>
      <w:r w:rsidR="00D57F86">
        <w:rPr>
          <w:rFonts w:ascii="Times New Roman" w:eastAsia="Times New Roman" w:hAnsi="Times New Roman" w:cs="Times New Roman"/>
          <w:sz w:val="24"/>
          <w:szCs w:val="24"/>
        </w:rPr>
        <w:t>-mail</w:t>
      </w:r>
    </w:p>
    <w:p w14:paraId="00000006" w14:textId="77777777" w:rsidR="00262284" w:rsidRDefault="00262284">
      <w:pPr>
        <w:spacing w:after="0" w:line="288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20E3C2C" w14:textId="15638FC8" w:rsidR="00D57F86" w:rsidRDefault="00D57F86" w:rsidP="00D57F86">
      <w:pPr>
        <w:spacing w:after="0" w:line="288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utor </w:t>
      </w:r>
      <w:r w:rsidR="004262A2">
        <w:rPr>
          <w:rFonts w:ascii="Times New Roman" w:eastAsia="Times New Roman" w:hAnsi="Times New Roman" w:cs="Times New Roman"/>
          <w:sz w:val="24"/>
          <w:szCs w:val="24"/>
        </w:rPr>
        <w:t>2</w:t>
      </w:r>
    </w:p>
    <w:p w14:paraId="37272B2B" w14:textId="0E798420" w:rsidR="00D57F86" w:rsidRDefault="00D57F86" w:rsidP="00D57F86">
      <w:pPr>
        <w:spacing w:after="0" w:line="288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filiacja</w:t>
      </w:r>
      <w:r w:rsidR="009756C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56C9" w:rsidRPr="009756C9">
        <w:rPr>
          <w:rFonts w:ascii="Times New Roman" w:eastAsia="Times New Roman" w:hAnsi="Times New Roman" w:cs="Times New Roman"/>
          <w:sz w:val="24"/>
          <w:szCs w:val="24"/>
        </w:rPr>
        <w:t>(nazwa uczelni)</w:t>
      </w:r>
    </w:p>
    <w:p w14:paraId="74AFD986" w14:textId="35ED463C" w:rsidR="00D57F86" w:rsidRDefault="00D57F86" w:rsidP="00D57F86">
      <w:pPr>
        <w:spacing w:after="0" w:line="288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RCID </w:t>
      </w:r>
    </w:p>
    <w:p w14:paraId="0000000A" w14:textId="02E1B295" w:rsidR="00262284" w:rsidRDefault="009756C9" w:rsidP="00D57F86">
      <w:pPr>
        <w:spacing w:after="0" w:line="288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</w:t>
      </w:r>
      <w:r w:rsidR="00D57F86">
        <w:rPr>
          <w:rFonts w:ascii="Times New Roman" w:eastAsia="Times New Roman" w:hAnsi="Times New Roman" w:cs="Times New Roman"/>
          <w:sz w:val="24"/>
          <w:szCs w:val="24"/>
        </w:rPr>
        <w:t>-mail</w:t>
      </w:r>
    </w:p>
    <w:p w14:paraId="0F5677A9" w14:textId="77777777" w:rsidR="00D57F86" w:rsidRDefault="00D57F86" w:rsidP="00D57F86">
      <w:pPr>
        <w:spacing w:after="0" w:line="288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0B" w14:textId="5D6A3151" w:rsidR="00262284" w:rsidRPr="004262A2" w:rsidRDefault="00D57F86">
      <w:pPr>
        <w:spacing w:before="240" w:after="240" w:line="288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4262A2">
        <w:rPr>
          <w:rFonts w:ascii="Times New Roman" w:eastAsia="Times New Roman" w:hAnsi="Times New Roman" w:cs="Times New Roman"/>
          <w:b/>
          <w:sz w:val="28"/>
          <w:szCs w:val="28"/>
        </w:rPr>
        <w:t>Tytuł artykułu</w:t>
      </w:r>
    </w:p>
    <w:p w14:paraId="00000010" w14:textId="2EFFDC35" w:rsidR="00262284" w:rsidRDefault="00000000" w:rsidP="004262A2">
      <w:pPr>
        <w:spacing w:before="240" w:after="240" w:line="288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bstrakt powinien </w:t>
      </w:r>
      <w:r w:rsidR="004262A2">
        <w:rPr>
          <w:rFonts w:ascii="Times New Roman" w:eastAsia="Times New Roman" w:hAnsi="Times New Roman" w:cs="Times New Roman"/>
          <w:sz w:val="24"/>
          <w:szCs w:val="24"/>
        </w:rPr>
        <w:t>zawierać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el</w:t>
      </w:r>
      <w:r w:rsidR="002767AF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etodę i wyniki</w:t>
      </w:r>
      <w:r w:rsidR="002767AF">
        <w:rPr>
          <w:rFonts w:ascii="Times New Roman" w:eastAsia="Times New Roman" w:hAnsi="Times New Roman" w:cs="Times New Roman"/>
          <w:sz w:val="24"/>
          <w:szCs w:val="24"/>
        </w:rPr>
        <w:t xml:space="preserve"> badań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Powinien być nie krótszy niż 1600 znaków ze spacjami i nie dłuższy niż 2500 </w:t>
      </w:r>
      <w:r w:rsidR="007F0688">
        <w:rPr>
          <w:rFonts w:ascii="Times New Roman" w:eastAsia="Times New Roman" w:hAnsi="Times New Roman" w:cs="Times New Roman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aków ze spacjami. </w:t>
      </w:r>
    </w:p>
    <w:p w14:paraId="6FA7B588" w14:textId="40A4442E" w:rsidR="007F0688" w:rsidRPr="007F0688" w:rsidRDefault="007F0688" w:rsidP="002B507E">
      <w:pPr>
        <w:pStyle w:val="Abstract"/>
        <w:rPr>
          <w:b/>
          <w:lang w:val="pl-PL"/>
        </w:rPr>
      </w:pPr>
      <w:r w:rsidRPr="007F0688">
        <w:rPr>
          <w:b/>
          <w:lang w:val="pl-PL"/>
        </w:rPr>
        <w:t>Charakterys</w:t>
      </w:r>
      <w:r>
        <w:rPr>
          <w:b/>
          <w:lang w:val="pl-PL"/>
        </w:rPr>
        <w:t>ty</w:t>
      </w:r>
      <w:r w:rsidRPr="007F0688">
        <w:rPr>
          <w:b/>
          <w:lang w:val="pl-PL"/>
        </w:rPr>
        <w:t>ka artykułu- nie dłuższy ni</w:t>
      </w:r>
      <w:r>
        <w:rPr>
          <w:b/>
          <w:lang w:val="pl-PL"/>
        </w:rPr>
        <w:t>ż 2500 znaków ze spacjami:</w:t>
      </w:r>
    </w:p>
    <w:p w14:paraId="226B2B51" w14:textId="64C40AD0" w:rsidR="005B5D50" w:rsidRPr="005B5D50" w:rsidRDefault="0067179F" w:rsidP="005B5D50">
      <w:pPr>
        <w:pStyle w:val="Abstract"/>
        <w:rPr>
          <w:lang w:val="pl-PL"/>
        </w:rPr>
      </w:pPr>
      <w:r w:rsidRPr="005B5D50">
        <w:rPr>
          <w:b/>
          <w:lang w:val="pl-PL"/>
        </w:rPr>
        <w:t>Cel badania</w:t>
      </w:r>
      <w:r w:rsidR="002B507E" w:rsidRPr="005B5D50">
        <w:rPr>
          <w:b/>
          <w:lang w:val="pl-PL"/>
        </w:rPr>
        <w:t>:</w:t>
      </w:r>
      <w:r w:rsidR="002B507E" w:rsidRPr="005B5D50">
        <w:rPr>
          <w:lang w:val="pl-PL"/>
        </w:rPr>
        <w:t xml:space="preserve"> (</w:t>
      </w:r>
      <w:r w:rsidR="005B5D50" w:rsidRPr="005B5D50">
        <w:rPr>
          <w:lang w:val="pl-PL"/>
        </w:rPr>
        <w:t>obowiązkowy</w:t>
      </w:r>
      <w:r w:rsidR="002B507E" w:rsidRPr="005B5D50">
        <w:rPr>
          <w:lang w:val="pl-PL"/>
        </w:rPr>
        <w:t xml:space="preserve">) </w:t>
      </w:r>
      <w:r w:rsidR="005B5D50" w:rsidRPr="005B5D50">
        <w:rPr>
          <w:lang w:val="pl-PL"/>
        </w:rPr>
        <w:t>Jakie są powody napisania</w:t>
      </w:r>
      <w:r w:rsidR="005B5D50">
        <w:rPr>
          <w:lang w:val="pl-PL"/>
        </w:rPr>
        <w:t xml:space="preserve"> </w:t>
      </w:r>
      <w:r w:rsidR="005B5D50" w:rsidRPr="005B5D50">
        <w:rPr>
          <w:lang w:val="pl-PL"/>
        </w:rPr>
        <w:t xml:space="preserve">pracy lub cele badań? </w:t>
      </w:r>
      <w:r w:rsidR="005B5D50">
        <w:rPr>
          <w:lang w:val="pl-PL"/>
        </w:rPr>
        <w:br/>
      </w:r>
      <w:r w:rsidRPr="005B5D50">
        <w:rPr>
          <w:b/>
          <w:lang w:val="pl-PL"/>
        </w:rPr>
        <w:t>Metodyka badania</w:t>
      </w:r>
      <w:r w:rsidR="002B507E" w:rsidRPr="005B5D50">
        <w:rPr>
          <w:lang w:val="pl-PL"/>
        </w:rPr>
        <w:t>: (</w:t>
      </w:r>
      <w:r w:rsidR="005B5D50" w:rsidRPr="005B5D50">
        <w:rPr>
          <w:lang w:val="pl-PL"/>
        </w:rPr>
        <w:t>obowiązkow</w:t>
      </w:r>
      <w:r w:rsidR="00A40C17">
        <w:rPr>
          <w:lang w:val="pl-PL"/>
        </w:rPr>
        <w:t>a)</w:t>
      </w:r>
      <w:r w:rsidR="005B5D50" w:rsidRPr="005B5D50">
        <w:rPr>
          <w:lang w:val="pl-PL"/>
        </w:rPr>
        <w:t xml:space="preserve"> W jaki sposób</w:t>
      </w:r>
      <w:r w:rsidR="005B5D50">
        <w:rPr>
          <w:lang w:val="pl-PL"/>
        </w:rPr>
        <w:t xml:space="preserve"> </w:t>
      </w:r>
      <w:r w:rsidR="005B5D50" w:rsidRPr="005B5D50">
        <w:rPr>
          <w:lang w:val="pl-PL"/>
        </w:rPr>
        <w:t>osiągnięto cele? Należy podać główne metody zastosowane w badaniach. Jakie</w:t>
      </w:r>
      <w:r w:rsidR="005B5D50">
        <w:rPr>
          <w:lang w:val="pl-PL"/>
        </w:rPr>
        <w:t xml:space="preserve"> </w:t>
      </w:r>
      <w:r w:rsidR="005B5D50" w:rsidRPr="005B5D50">
        <w:rPr>
          <w:lang w:val="pl-PL"/>
        </w:rPr>
        <w:t>jest podejście do tematu i jaki jest zakres teoretyczny lub przedmiotowy</w:t>
      </w:r>
      <w:r w:rsidR="005B5D50">
        <w:rPr>
          <w:lang w:val="pl-PL"/>
        </w:rPr>
        <w:t xml:space="preserve"> </w:t>
      </w:r>
      <w:r w:rsidR="005B5D50" w:rsidRPr="005B5D50">
        <w:rPr>
          <w:lang w:val="pl-PL"/>
        </w:rPr>
        <w:t>pracy</w:t>
      </w:r>
      <w:r w:rsidR="00716B77">
        <w:rPr>
          <w:lang w:val="pl-PL"/>
        </w:rPr>
        <w:t>.</w:t>
      </w:r>
      <w:r w:rsidR="00716B77">
        <w:rPr>
          <w:lang w:val="pl-PL"/>
        </w:rPr>
        <w:br/>
      </w:r>
      <w:r w:rsidR="00D91FE0" w:rsidRPr="00D91FE0">
        <w:rPr>
          <w:b/>
          <w:bCs/>
          <w:lang w:val="pl-PL"/>
        </w:rPr>
        <w:t>Wyniki badań</w:t>
      </w:r>
      <w:r w:rsidR="00D91FE0" w:rsidRPr="005B5D50">
        <w:rPr>
          <w:lang w:val="pl-PL"/>
        </w:rPr>
        <w:t>(teoretyczne, empiryczne, praktyczne): Co</w:t>
      </w:r>
      <w:r w:rsidR="00D91FE0">
        <w:rPr>
          <w:lang w:val="pl-PL"/>
        </w:rPr>
        <w:t xml:space="preserve"> </w:t>
      </w:r>
      <w:r w:rsidR="00D91FE0" w:rsidRPr="005B5D50">
        <w:rPr>
          <w:lang w:val="pl-PL"/>
        </w:rPr>
        <w:t>stwierdzono w trakcie pracy</w:t>
      </w:r>
      <w:r w:rsidR="00D91FE0">
        <w:rPr>
          <w:lang w:val="pl-PL"/>
        </w:rPr>
        <w:t xml:space="preserve"> nad artykułem</w:t>
      </w:r>
      <w:r w:rsidR="00D91FE0" w:rsidRPr="005B5D50">
        <w:rPr>
          <w:lang w:val="pl-PL"/>
        </w:rPr>
        <w:t>? Odnosi się to do analizy, dyskusji lub</w:t>
      </w:r>
      <w:r w:rsidR="00D91FE0">
        <w:rPr>
          <w:lang w:val="pl-PL"/>
        </w:rPr>
        <w:t xml:space="preserve"> </w:t>
      </w:r>
      <w:r w:rsidR="00D91FE0" w:rsidRPr="005B5D50">
        <w:rPr>
          <w:lang w:val="pl-PL"/>
        </w:rPr>
        <w:t>wyników</w:t>
      </w:r>
      <w:r w:rsidR="00D91FE0">
        <w:rPr>
          <w:lang w:val="pl-PL"/>
        </w:rPr>
        <w:t>.</w:t>
      </w:r>
      <w:r w:rsidR="00D91FE0" w:rsidRPr="005B5D50">
        <w:rPr>
          <w:lang w:val="pl-PL"/>
        </w:rPr>
        <w:t xml:space="preserve"> Jeśli</w:t>
      </w:r>
      <w:r w:rsidR="00D91FE0">
        <w:rPr>
          <w:lang w:val="pl-PL"/>
        </w:rPr>
        <w:t xml:space="preserve"> </w:t>
      </w:r>
      <w:r w:rsidR="00D91FE0" w:rsidRPr="005B5D50">
        <w:rPr>
          <w:lang w:val="pl-PL"/>
        </w:rPr>
        <w:t>w pracy przedstawiono wyniki badań, sekcja ta musi zostać wypełniona i powinna</w:t>
      </w:r>
      <w:r w:rsidR="00D91FE0">
        <w:rPr>
          <w:lang w:val="pl-PL"/>
        </w:rPr>
        <w:t xml:space="preserve"> </w:t>
      </w:r>
      <w:r w:rsidR="00D91FE0" w:rsidRPr="005B5D50">
        <w:rPr>
          <w:lang w:val="pl-PL"/>
        </w:rPr>
        <w:t>zawierać sugestie dotyczące przyszłych badań oraz wszelkie zidentyfikowane ograniczenia w</w:t>
      </w:r>
      <w:r w:rsidR="00D91FE0">
        <w:rPr>
          <w:lang w:val="pl-PL"/>
        </w:rPr>
        <w:t xml:space="preserve"> </w:t>
      </w:r>
      <w:r w:rsidR="00D91FE0" w:rsidRPr="005B5D50">
        <w:rPr>
          <w:lang w:val="pl-PL"/>
        </w:rPr>
        <w:t>procesie badawczym.</w:t>
      </w:r>
      <w:r w:rsidR="00D91FE0">
        <w:rPr>
          <w:lang w:val="pl-PL"/>
        </w:rPr>
        <w:t xml:space="preserve"> </w:t>
      </w:r>
      <w:r w:rsidR="00A40C17">
        <w:rPr>
          <w:lang w:val="pl-PL"/>
        </w:rPr>
        <w:br/>
      </w:r>
      <w:r w:rsidR="005B5D50" w:rsidRPr="00A40C17">
        <w:rPr>
          <w:b/>
          <w:bCs/>
          <w:lang w:val="pl-PL"/>
        </w:rPr>
        <w:t>Oryginalność:</w:t>
      </w:r>
      <w:r w:rsidR="005B5D50" w:rsidRPr="00A40C17">
        <w:rPr>
          <w:lang w:val="pl-PL"/>
        </w:rPr>
        <w:t xml:space="preserve"> (obowiązkowe) Co nowego</w:t>
      </w:r>
      <w:r w:rsidR="00A40C17" w:rsidRPr="00A40C17">
        <w:rPr>
          <w:lang w:val="pl-PL"/>
        </w:rPr>
        <w:t xml:space="preserve"> opisano w artykule</w:t>
      </w:r>
      <w:r w:rsidR="005B5D50" w:rsidRPr="00A40C17">
        <w:rPr>
          <w:lang w:val="pl-PL"/>
        </w:rPr>
        <w:t xml:space="preserve">? </w:t>
      </w:r>
      <w:r w:rsidR="005B5D50" w:rsidRPr="005B5D50">
        <w:rPr>
          <w:lang w:val="pl-PL"/>
        </w:rPr>
        <w:t xml:space="preserve">Należy określić wartość </w:t>
      </w:r>
      <w:r w:rsidR="00A40C17">
        <w:rPr>
          <w:lang w:val="pl-PL"/>
        </w:rPr>
        <w:t>artykułu oraz określić jego odbiorców</w:t>
      </w:r>
      <w:r w:rsidR="00767FE4">
        <w:rPr>
          <w:lang w:val="pl-PL"/>
        </w:rPr>
        <w:t>.</w:t>
      </w:r>
    </w:p>
    <w:p w14:paraId="275C8735" w14:textId="00406655" w:rsidR="002B507E" w:rsidRPr="00520509" w:rsidRDefault="009B334A" w:rsidP="002B507E">
      <w:pPr>
        <w:pStyle w:val="Keywords"/>
        <w:spacing w:before="0"/>
        <w:rPr>
          <w:lang w:val="pl-PL"/>
        </w:rPr>
      </w:pPr>
      <w:r w:rsidRPr="00520509">
        <w:rPr>
          <w:b/>
          <w:lang w:val="pl-PL"/>
        </w:rPr>
        <w:t>Słowa kluczowe</w:t>
      </w:r>
      <w:r w:rsidR="006D0D82">
        <w:rPr>
          <w:b/>
          <w:lang w:val="pl-PL"/>
        </w:rPr>
        <w:t xml:space="preserve">: </w:t>
      </w:r>
      <w:r w:rsidR="006D0D82" w:rsidRPr="006D0D82">
        <w:rPr>
          <w:bCs/>
          <w:lang w:val="pl-PL"/>
        </w:rPr>
        <w:t>od 3 do 5 słów</w:t>
      </w:r>
      <w:r w:rsidR="002B507E" w:rsidRPr="00520509">
        <w:rPr>
          <w:lang w:val="pl-PL"/>
        </w:rPr>
        <w:t xml:space="preserve"> </w:t>
      </w:r>
    </w:p>
    <w:p w14:paraId="0DA71799" w14:textId="03449536" w:rsidR="009B334A" w:rsidRDefault="009B334A" w:rsidP="009B334A">
      <w:pPr>
        <w:spacing w:before="240" w:after="240" w:line="288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A5F09">
        <w:rPr>
          <w:rFonts w:ascii="Times New Roman" w:eastAsia="Times New Roman" w:hAnsi="Times New Roman" w:cs="Times New Roman"/>
          <w:b/>
          <w:sz w:val="24"/>
          <w:szCs w:val="24"/>
        </w:rPr>
        <w:t>Obszar tematyczny artykułu:</w:t>
      </w:r>
      <w:r w:rsidRPr="000A5F09">
        <w:rPr>
          <w:rFonts w:ascii="Times New Roman" w:eastAsia="Times New Roman" w:hAnsi="Times New Roman" w:cs="Times New Roman"/>
          <w:sz w:val="24"/>
          <w:szCs w:val="24"/>
        </w:rPr>
        <w:t xml:space="preserve"> Bankowość, ESG, </w:t>
      </w:r>
      <w:proofErr w:type="spellStart"/>
      <w:r w:rsidRPr="000A5F09">
        <w:rPr>
          <w:rFonts w:ascii="Times New Roman" w:eastAsia="Times New Roman" w:hAnsi="Times New Roman" w:cs="Times New Roman"/>
          <w:sz w:val="24"/>
          <w:szCs w:val="24"/>
        </w:rPr>
        <w:t>FinTech</w:t>
      </w:r>
      <w:proofErr w:type="spellEnd"/>
      <w:r w:rsidRPr="000A5F09">
        <w:rPr>
          <w:rFonts w:ascii="Times New Roman" w:eastAsia="Times New Roman" w:hAnsi="Times New Roman" w:cs="Times New Roman"/>
          <w:sz w:val="24"/>
          <w:szCs w:val="24"/>
        </w:rPr>
        <w:t xml:space="preserve">, Finanse publiczne, Finanse lokalne, Finanse osobiste, Finanse przedsiębiorstw, Finanse cyfrowe, Finanse międzynarodowe, </w:t>
      </w:r>
      <w:r w:rsidR="00520509" w:rsidRPr="000A5F09">
        <w:rPr>
          <w:rFonts w:ascii="Times New Roman" w:eastAsia="Times New Roman" w:hAnsi="Times New Roman" w:cs="Times New Roman"/>
          <w:sz w:val="24"/>
          <w:szCs w:val="24"/>
        </w:rPr>
        <w:t xml:space="preserve">Finanse behawioralne, </w:t>
      </w:r>
      <w:r w:rsidRPr="000A5F09">
        <w:rPr>
          <w:rFonts w:ascii="Times New Roman" w:eastAsia="Times New Roman" w:hAnsi="Times New Roman" w:cs="Times New Roman"/>
          <w:sz w:val="24"/>
          <w:szCs w:val="24"/>
        </w:rPr>
        <w:t>Rynki finansowe, Ubezpieczenia, Usługi Finansowe.</w:t>
      </w:r>
      <w:r w:rsidR="007B4812" w:rsidRPr="000A5F09">
        <w:t xml:space="preserve"> </w:t>
      </w:r>
      <w:r w:rsidR="007B4812" w:rsidRPr="000A5F09">
        <w:rPr>
          <w:rFonts w:ascii="Times New Roman" w:eastAsia="Times New Roman" w:hAnsi="Times New Roman" w:cs="Times New Roman"/>
          <w:sz w:val="24"/>
          <w:szCs w:val="24"/>
        </w:rPr>
        <w:t>Zabezpieczenie emerytalne.</w:t>
      </w:r>
    </w:p>
    <w:p w14:paraId="5BD30E23" w14:textId="77777777" w:rsidR="009B334A" w:rsidRDefault="009B334A" w:rsidP="009B334A">
      <w:pPr>
        <w:spacing w:before="240" w:after="240" w:line="288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Kody JEL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ddzielone przecinkami</w:t>
      </w:r>
    </w:p>
    <w:p w14:paraId="530EFA33" w14:textId="56A2E707" w:rsidR="00BA4B25" w:rsidRPr="004262A2" w:rsidRDefault="00BA4B25" w:rsidP="00316376">
      <w:pPr>
        <w:rPr>
          <w:rFonts w:ascii="Times New Roman" w:eastAsia="Times New Roman" w:hAnsi="Times New Roman" w:cs="Times New Roman"/>
          <w:sz w:val="24"/>
          <w:szCs w:val="24"/>
        </w:rPr>
      </w:pPr>
    </w:p>
    <w:sectPr w:rsidR="00BA4B25" w:rsidRPr="004262A2">
      <w:headerReference w:type="default" r:id="rId7"/>
      <w:pgSz w:w="11906" w:h="16838"/>
      <w:pgMar w:top="567" w:right="1418" w:bottom="1418" w:left="1418" w:header="709" w:footer="709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9901B1" w14:textId="77777777" w:rsidR="00437D5D" w:rsidRDefault="00437D5D">
      <w:pPr>
        <w:spacing w:after="0" w:line="240" w:lineRule="auto"/>
      </w:pPr>
      <w:r>
        <w:separator/>
      </w:r>
    </w:p>
  </w:endnote>
  <w:endnote w:type="continuationSeparator" w:id="0">
    <w:p w14:paraId="25A0DBD2" w14:textId="77777777" w:rsidR="00437D5D" w:rsidRDefault="00437D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F86664" w14:textId="77777777" w:rsidR="00437D5D" w:rsidRDefault="00437D5D">
      <w:pPr>
        <w:spacing w:after="0" w:line="240" w:lineRule="auto"/>
      </w:pPr>
      <w:r>
        <w:separator/>
      </w:r>
    </w:p>
  </w:footnote>
  <w:footnote w:type="continuationSeparator" w:id="0">
    <w:p w14:paraId="7161C44C" w14:textId="77777777" w:rsidR="00437D5D" w:rsidRDefault="00437D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11" w14:textId="03C528B0" w:rsidR="00262284" w:rsidRPr="004262A2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b/>
        <w:bCs/>
        <w:color w:val="000000"/>
      </w:rPr>
    </w:pPr>
    <w:r w:rsidRPr="004262A2">
      <w:rPr>
        <w:b/>
        <w:bCs/>
        <w:color w:val="000000"/>
      </w:rPr>
      <w:t>Konferencja Katedr Finansów 202</w:t>
    </w:r>
    <w:r w:rsidR="00666572">
      <w:rPr>
        <w:b/>
        <w:bCs/>
        <w:color w:val="000000"/>
      </w:rPr>
      <w:t>6</w:t>
    </w:r>
  </w:p>
  <w:p w14:paraId="00000012" w14:textId="77777777" w:rsidR="00262284" w:rsidRPr="004262A2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b/>
        <w:bCs/>
        <w:color w:val="000000"/>
      </w:rPr>
    </w:pPr>
    <w:r w:rsidRPr="004262A2">
      <w:rPr>
        <w:b/>
        <w:bCs/>
        <w:color w:val="000000"/>
      </w:rPr>
      <w:t xml:space="preserve">Abstrakt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8F07ECE"/>
    <w:multiLevelType w:val="hybridMultilevel"/>
    <w:tmpl w:val="01D0F02A"/>
    <w:lvl w:ilvl="0" w:tplc="1C682AA8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43368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EwMbE0MLa0tLSwNDZW0lEKTi0uzszPAykwrwUAV7F97SwAAAA="/>
  </w:docVars>
  <w:rsids>
    <w:rsidRoot w:val="00262284"/>
    <w:rsid w:val="00035121"/>
    <w:rsid w:val="00037944"/>
    <w:rsid w:val="000578B3"/>
    <w:rsid w:val="00090207"/>
    <w:rsid w:val="000A5F09"/>
    <w:rsid w:val="000D36B8"/>
    <w:rsid w:val="0015374E"/>
    <w:rsid w:val="001606FE"/>
    <w:rsid w:val="00183BD1"/>
    <w:rsid w:val="001B66F2"/>
    <w:rsid w:val="002068C3"/>
    <w:rsid w:val="00225218"/>
    <w:rsid w:val="00262284"/>
    <w:rsid w:val="002767AF"/>
    <w:rsid w:val="002870AC"/>
    <w:rsid w:val="00294BE7"/>
    <w:rsid w:val="002B507E"/>
    <w:rsid w:val="00316376"/>
    <w:rsid w:val="00400F46"/>
    <w:rsid w:val="00407E27"/>
    <w:rsid w:val="004262A2"/>
    <w:rsid w:val="00437D5D"/>
    <w:rsid w:val="00454FC7"/>
    <w:rsid w:val="004B1B21"/>
    <w:rsid w:val="004C1F4C"/>
    <w:rsid w:val="00520509"/>
    <w:rsid w:val="005A7E7A"/>
    <w:rsid w:val="005B5D50"/>
    <w:rsid w:val="005E2608"/>
    <w:rsid w:val="0063095C"/>
    <w:rsid w:val="0063392F"/>
    <w:rsid w:val="00664BDF"/>
    <w:rsid w:val="00666572"/>
    <w:rsid w:val="0067179F"/>
    <w:rsid w:val="00671DA0"/>
    <w:rsid w:val="006D0D82"/>
    <w:rsid w:val="00700A7A"/>
    <w:rsid w:val="00716B77"/>
    <w:rsid w:val="00722FD3"/>
    <w:rsid w:val="00767FE4"/>
    <w:rsid w:val="007B4812"/>
    <w:rsid w:val="007F0688"/>
    <w:rsid w:val="00802935"/>
    <w:rsid w:val="00803648"/>
    <w:rsid w:val="00886BA0"/>
    <w:rsid w:val="008F1E1C"/>
    <w:rsid w:val="00907E0D"/>
    <w:rsid w:val="00943828"/>
    <w:rsid w:val="0097280E"/>
    <w:rsid w:val="009756C9"/>
    <w:rsid w:val="009A4ACB"/>
    <w:rsid w:val="009B334A"/>
    <w:rsid w:val="00A40C17"/>
    <w:rsid w:val="00AE24A3"/>
    <w:rsid w:val="00B34480"/>
    <w:rsid w:val="00B84642"/>
    <w:rsid w:val="00B97E9B"/>
    <w:rsid w:val="00BA4B25"/>
    <w:rsid w:val="00BA55CF"/>
    <w:rsid w:val="00BE7358"/>
    <w:rsid w:val="00BF3059"/>
    <w:rsid w:val="00C226CB"/>
    <w:rsid w:val="00C621C6"/>
    <w:rsid w:val="00CE75E4"/>
    <w:rsid w:val="00CF4277"/>
    <w:rsid w:val="00D57F86"/>
    <w:rsid w:val="00D91FE0"/>
    <w:rsid w:val="00DC5638"/>
    <w:rsid w:val="00DF342D"/>
    <w:rsid w:val="00E8525B"/>
    <w:rsid w:val="00E86DDC"/>
    <w:rsid w:val="00EA1C26"/>
    <w:rsid w:val="00ED0E58"/>
    <w:rsid w:val="00F51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FDDD63"/>
  <w15:docId w15:val="{7EB68DBC-BA9D-4AE3-9BC4-7ABDBBF933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agwek">
    <w:name w:val="header"/>
    <w:basedOn w:val="Normalny"/>
    <w:link w:val="NagwekZnak"/>
    <w:uiPriority w:val="99"/>
    <w:unhideWhenUsed/>
    <w:rsid w:val="00D57F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57F86"/>
  </w:style>
  <w:style w:type="paragraph" w:styleId="Stopka">
    <w:name w:val="footer"/>
    <w:basedOn w:val="Normalny"/>
    <w:link w:val="StopkaZnak"/>
    <w:uiPriority w:val="99"/>
    <w:unhideWhenUsed/>
    <w:rsid w:val="00D57F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57F86"/>
  </w:style>
  <w:style w:type="paragraph" w:styleId="Akapitzlist">
    <w:name w:val="List Paragraph"/>
    <w:basedOn w:val="Normalny"/>
    <w:uiPriority w:val="34"/>
    <w:qFormat/>
    <w:rsid w:val="00BA4B25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B507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B507E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Odwoanieprzypisudolnego">
    <w:name w:val="footnote reference"/>
    <w:uiPriority w:val="99"/>
    <w:semiHidden/>
    <w:unhideWhenUsed/>
    <w:rsid w:val="002B507E"/>
    <w:rPr>
      <w:vertAlign w:val="superscript"/>
      <w:lang w:val="en-US" w:eastAsia="en-US"/>
    </w:rPr>
  </w:style>
  <w:style w:type="paragraph" w:customStyle="1" w:styleId="Abstract">
    <w:name w:val="Abstract"/>
    <w:basedOn w:val="Normalny"/>
    <w:qFormat/>
    <w:rsid w:val="002B507E"/>
    <w:pPr>
      <w:spacing w:before="600"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Keywords">
    <w:name w:val="Keywords"/>
    <w:basedOn w:val="Normalny"/>
    <w:qFormat/>
    <w:rsid w:val="002B507E"/>
    <w:pPr>
      <w:spacing w:before="120"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601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gosia</dc:creator>
  <cp:lastModifiedBy>Patryk Bieszka</cp:lastModifiedBy>
  <cp:revision>2</cp:revision>
  <dcterms:created xsi:type="dcterms:W3CDTF">2025-12-01T12:18:00Z</dcterms:created>
  <dcterms:modified xsi:type="dcterms:W3CDTF">2025-12-01T12:18:00Z</dcterms:modified>
</cp:coreProperties>
</file>